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6ED985BE" w:rsidR="000172AA" w:rsidRPr="000172AA" w:rsidRDefault="000172AA" w:rsidP="00E31880">
      <w:pPr>
        <w:jc w:val="center"/>
        <w:rPr>
          <w:b/>
          <w:bCs/>
          <w:sz w:val="32"/>
          <w:szCs w:val="32"/>
        </w:rPr>
      </w:pPr>
      <w:r>
        <w:rPr>
          <w:b/>
          <w:bCs/>
          <w:sz w:val="32"/>
          <w:szCs w:val="32"/>
        </w:rPr>
        <w:t>(</w:t>
      </w:r>
      <w:r w:rsidR="00BA0386">
        <w:rPr>
          <w:b/>
          <w:bCs/>
          <w:sz w:val="32"/>
          <w:szCs w:val="32"/>
        </w:rPr>
        <w:t>Massachusetts</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79D7FEAE" w:rsidR="00C543C7" w:rsidRDefault="00BA0386" w:rsidP="00E31880">
            <w:pPr>
              <w:rPr>
                <w:sz w:val="22"/>
                <w:szCs w:val="22"/>
              </w:rPr>
            </w:pPr>
            <w:r>
              <w:rPr>
                <w:sz w:val="22"/>
                <w:szCs w:val="22"/>
              </w:rPr>
              <w:t>Massachusetts</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5BD2C" w14:textId="77777777" w:rsidR="00EB4189" w:rsidRDefault="00EB41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2BAAFC2" w:rsidR="00F4034F" w:rsidRPr="00EB4189" w:rsidRDefault="00F4034F" w:rsidP="00EB41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A80333" w14:textId="77777777" w:rsidR="00EB4189" w:rsidRDefault="00EB41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2A93B5" w14:textId="77777777" w:rsidR="00EB4189" w:rsidRDefault="00EB41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2C71D86" w:rsidR="00F4034F" w:rsidRPr="00EB4189" w:rsidRDefault="00F4034F" w:rsidP="00EB41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D7381" w14:textId="77777777" w:rsidR="00EB4189" w:rsidRDefault="00EB41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31401139">
    <w:abstractNumId w:val="1"/>
  </w:num>
  <w:num w:numId="2" w16cid:durableId="6897925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5399C"/>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A0386"/>
    <w:rsid w:val="00BC0F62"/>
    <w:rsid w:val="00C543C7"/>
    <w:rsid w:val="00C55AF5"/>
    <w:rsid w:val="00C576A9"/>
    <w:rsid w:val="00C91B90"/>
    <w:rsid w:val="00CB37D9"/>
    <w:rsid w:val="00CD6FD8"/>
    <w:rsid w:val="00D54234"/>
    <w:rsid w:val="00DC7657"/>
    <w:rsid w:val="00DD2CCC"/>
    <w:rsid w:val="00E15689"/>
    <w:rsid w:val="00E251A3"/>
    <w:rsid w:val="00E31880"/>
    <w:rsid w:val="00E9546D"/>
    <w:rsid w:val="00EB4189"/>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11</Words>
  <Characters>10328</Characters>
  <DocSecurity>0</DocSecurity>
  <Lines>86</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11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